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6FFC3B" w14:textId="2AAA1BE9" w:rsidR="00EA7532" w:rsidRDefault="00EA7532">
      <w:proofErr w:type="spellStart"/>
      <w:r>
        <w:t>Promineo</w:t>
      </w:r>
      <w:proofErr w:type="spellEnd"/>
      <w:r>
        <w:t xml:space="preserve"> Tech Front-End Developer Bootcamp – Week 4: Research</w:t>
      </w:r>
    </w:p>
    <w:p w14:paraId="41F9106A" w14:textId="435E0BB9" w:rsidR="00EA7532" w:rsidRDefault="009E293C" w:rsidP="009E293C">
      <w:pPr>
        <w:pStyle w:val="ListParagraph"/>
        <w:numPr>
          <w:ilvl w:val="0"/>
          <w:numId w:val="2"/>
        </w:numPr>
      </w:pPr>
      <w:r>
        <w:t xml:space="preserve">Let and Const variables were introduced in ES2015 to deal with the issues that the traditional var variable presented. It is now recommended to no longer use Var and instead use Let or Const. The issue with Var variables is that they are globally scoped while Let and Const variables are block scoped. Since Var variables can be updated or re-declared within their scope, this could cause issues if you redeclared the var variable somewhere else in your code. variables can be updated, but they cannot be redeclared. Const variables cannot be updated or re-declared. </w:t>
      </w:r>
    </w:p>
    <w:p w14:paraId="06AD9256" w14:textId="58FDDA93" w:rsidR="009E293C" w:rsidRDefault="009E293C" w:rsidP="009E293C">
      <w:pPr>
        <w:ind w:left="720"/>
      </w:pPr>
      <w:r>
        <w:t xml:space="preserve">Hoisting of variables was also an issue with the Var variable. </w:t>
      </w:r>
      <w:proofErr w:type="gramStart"/>
      <w:r>
        <w:t>All of</w:t>
      </w:r>
      <w:proofErr w:type="gramEnd"/>
      <w:r>
        <w:t xml:space="preserve"> the variables get hoisted to the top of their scope (basically moved up to the top of the block of code that they are declared in) but var variables automatically come back as undefined, while let and const variables are not initialized (so they basically have a blank value). </w:t>
      </w:r>
    </w:p>
    <w:p w14:paraId="22FA4FD0" w14:textId="5B9C8B61" w:rsidR="009E293C" w:rsidRDefault="009E293C" w:rsidP="009E293C">
      <w:pPr>
        <w:ind w:left="720"/>
      </w:pPr>
      <w:r>
        <w:t xml:space="preserve">Source: </w:t>
      </w:r>
      <w:hyperlink r:id="rId5" w:history="1">
        <w:r w:rsidRPr="009E293C">
          <w:rPr>
            <w:rStyle w:val="Hyperlink"/>
          </w:rPr>
          <w:t>https://www.freecodecamp.org/news/var-let-and-const-whats-the-difference/</w:t>
        </w:r>
      </w:hyperlink>
    </w:p>
    <w:p w14:paraId="7B9A9F4F" w14:textId="77777777" w:rsidR="009E293C" w:rsidRDefault="009E293C" w:rsidP="009E293C"/>
    <w:p w14:paraId="7994AFB6" w14:textId="3FDAF42E" w:rsidR="009E293C" w:rsidRDefault="009E293C" w:rsidP="009E293C">
      <w:pPr>
        <w:pStyle w:val="ListParagraph"/>
        <w:numPr>
          <w:ilvl w:val="0"/>
          <w:numId w:val="2"/>
        </w:numPr>
      </w:pPr>
      <w:r>
        <w:t xml:space="preserve">Some features that are new with ES6 include the Var and Const variables that were discussed earlier. ES6 also introduced arrow functions which allows you to write functions on one line by removing the function keyword, the return </w:t>
      </w:r>
      <w:proofErr w:type="gramStart"/>
      <w:r>
        <w:t>keyword</w:t>
      </w:r>
      <w:proofErr w:type="gramEnd"/>
      <w:r>
        <w:t xml:space="preserve"> and the curly brackets</w:t>
      </w:r>
      <w:r w:rsidR="00B27844">
        <w:t xml:space="preserve"> </w:t>
      </w:r>
      <w:r>
        <w:t xml:space="preserve">(if it is a single statement). </w:t>
      </w:r>
      <w:r w:rsidR="00B27844">
        <w:t xml:space="preserve">Another new feature that looks interesting is the introduction of JavaScript Classes. While we haven’t covered these in class yet, my understanding is that they will allow you to create templates for JavaScript Objects which will allow you to create objects much faster and with less code. </w:t>
      </w:r>
    </w:p>
    <w:p w14:paraId="67966297" w14:textId="460EC651" w:rsidR="00B27844" w:rsidRDefault="00B27844" w:rsidP="00B27844">
      <w:pPr>
        <w:ind w:left="720"/>
      </w:pPr>
      <w:r>
        <w:t xml:space="preserve">Source: </w:t>
      </w:r>
      <w:hyperlink r:id="rId6" w:history="1">
        <w:r w:rsidRPr="00B27844">
          <w:rPr>
            <w:rStyle w:val="Hyperlink"/>
          </w:rPr>
          <w:t>https://www.w3schools.com/js/js_es6.asp</w:t>
        </w:r>
      </w:hyperlink>
    </w:p>
    <w:sectPr w:rsidR="00B278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B352EF"/>
    <w:multiLevelType w:val="hybridMultilevel"/>
    <w:tmpl w:val="72C6A5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A011F6"/>
    <w:multiLevelType w:val="hybridMultilevel"/>
    <w:tmpl w:val="C9A68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00891396">
    <w:abstractNumId w:val="0"/>
  </w:num>
  <w:num w:numId="2" w16cid:durableId="14031436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MTUwNDU0tDC3MDBT0lEKTi0uzszPAykwrAUAOBzTxywAAAA="/>
  </w:docVars>
  <w:rsids>
    <w:rsidRoot w:val="00EA7532"/>
    <w:rsid w:val="00277D3A"/>
    <w:rsid w:val="003B18AC"/>
    <w:rsid w:val="006C578F"/>
    <w:rsid w:val="007D366B"/>
    <w:rsid w:val="009C3778"/>
    <w:rsid w:val="009E293C"/>
    <w:rsid w:val="00A856D0"/>
    <w:rsid w:val="00AA24C6"/>
    <w:rsid w:val="00AA6567"/>
    <w:rsid w:val="00AF005D"/>
    <w:rsid w:val="00B27844"/>
    <w:rsid w:val="00E22848"/>
    <w:rsid w:val="00EA75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2E816"/>
  <w15:chartTrackingRefBased/>
  <w15:docId w15:val="{1C9EC75C-93E4-4DF9-808E-8F53B27EF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A7532"/>
    <w:pPr>
      <w:ind w:left="720"/>
      <w:contextualSpacing/>
    </w:pPr>
  </w:style>
  <w:style w:type="character" w:styleId="Hyperlink">
    <w:name w:val="Hyperlink"/>
    <w:basedOn w:val="DefaultParagraphFont"/>
    <w:uiPriority w:val="99"/>
    <w:unhideWhenUsed/>
    <w:rsid w:val="009E293C"/>
    <w:rPr>
      <w:color w:val="0563C1" w:themeColor="hyperlink"/>
      <w:u w:val="single"/>
    </w:rPr>
  </w:style>
  <w:style w:type="character" w:styleId="UnresolvedMention">
    <w:name w:val="Unresolved Mention"/>
    <w:basedOn w:val="DefaultParagraphFont"/>
    <w:uiPriority w:val="99"/>
    <w:semiHidden/>
    <w:unhideWhenUsed/>
    <w:rsid w:val="009E29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3schools.com/js/js_es6.asp" TargetMode="External"/><Relationship Id="rId5" Type="http://schemas.openxmlformats.org/officeDocument/2006/relationships/hyperlink" Target="https://www.freecodecamp.org/news/var-let-and-const-whats-the-differenc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1</Pages>
  <Words>274</Words>
  <Characters>15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Ryan</dc:creator>
  <cp:keywords/>
  <dc:description/>
  <cp:lastModifiedBy>Paul Ryan</cp:lastModifiedBy>
  <cp:revision>1</cp:revision>
  <dcterms:created xsi:type="dcterms:W3CDTF">2023-06-29T20:43:00Z</dcterms:created>
  <dcterms:modified xsi:type="dcterms:W3CDTF">2023-06-29T21:32:00Z</dcterms:modified>
</cp:coreProperties>
</file>